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anuary 1, 2021</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 One Third 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 One Third 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opinion regarding the causal relationship between the degree of roof crush observed in the subject PlCarMake PlCarModel and the severe spine and spinal cord injuries sustained by Ms. and Mr. Pl1LastName and Mx. Third Name in the January 1, 2020, rollover crash. Specifically, my opinions address the theory of occupant "diving" in rollover crashes as the cause of serious head and neck injury, versus excessive roof crush. The methods and conclusions described in this report are largely based on peer-reviewed published research that I supervised and co-authored, specifically:</w:t>
      </w:r>
    </w:p>
    <w:p>
      <w:pPr>
        <w:pStyle w:val="Normal"/>
      </w:pPr>
    </w:p>
    <w:p>
      <w:pPr>
        <w:pStyle w:val="Quote"/>
      </w:pPr>
      <w:r>
        <w:t xml:space="preserve">Dobbertin KM, Freeman MD, Lambert WE, Lasarev MR, Kohles SS. The relationship between vehicle roof crush and head, neck and spine injury in rollover crashes. Accid Anal Prev 2013;58:46-52</w:t>
      </w:r>
    </w:p>
    <w:p>
      <w:pPr>
        <w:pStyle w:val="Quote"/>
      </w:pPr>
      <w:r>
        <w:t xml:space="preserve">Freeman MD, Dobbertin K, Kohles SS, Uhrenholt L, Eriksson A. Serious head and neck injury as a predictor of occupant position in fatal rollover crashes. Forensic Sci Int 2012;222:228–33.</w:t>
      </w:r>
    </w:p>
    <w:p>
      <w:pPr>
        <w:pStyle w:val="Normal"/>
      </w:pPr>
    </w:p>
    <w:p>
      <w:pPr>
        <w:pStyle w:val="Normal"/>
      </w:pPr>
      <w:r>
        <w:t xml:space="preserve">The conclusions of the investigation described herein, as they apply to Ms. and Mr. Pl1LastName and Mx. Third Name 's injuries and the subject crash, are described beginning on page 41 of this repor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pPr>
        <w:pStyle w:val="Normal"/>
      </w:pPr>
    </w:p>
    <w:p>
      <w:pPr>
        <w:pStyle w:val="Normal"/>
      </w:pPr>
      <w:r>
        <w:t xml:space="preserve">I have provided testimony in more than 400 civil and criminal trials in state and Federal courts throughout the United States, Canada, and Australia. Please see my CV for further details.</w:t>
      </w:r>
      <w:r>
        <w:br w:type="page"/>
      </w:r>
    </w:p>
    <w:altChunk r:id="rId14"/>
    <w:p>
      <w:pPr>
        <w:pStyle w:val="Normal"/>
      </w:pPr>
    </w:p>
    <w:p>
      <w:pPr>
        <w:pStyle w:val="Normal"/>
      </w:pPr>
      <w:r>
        <w:t xml:space="preserve">At the time of the crash, </w:t>
      </w:r>
    </w:p>
    <w:altChunk r:id="rId15"/>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Whether the injury mechanism had the potential to cause the injury in question (aka general causation);</w:t>
      </w:r>
    </w:p>
    <w:p>
      <w:pPr>
        <w:pStyle w:val="BodyText3"/>
      </w:pPr>
      <w:r>
        <w:t xml:space="preserve">The degree of temporal proximity between the injury mechanism and the onset of the symptoms reasonably indicating the presence of the injury; and</w:t>
      </w:r>
    </w:p>
    <w:p>
      <w:pPr>
        <w:pStyle w:val="BodyText3"/>
      </w:pPr>
      <w:r>
        <w:t xml:space="preserve">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Reconstruction of the crash</w:t>
      </w:r>
    </w:p>
    <w:altChunk r:id="rId16"/>
    <w:p>
      <w:pPr>
        <w:pStyle w:val="Normal"/>
      </w:pPr>
    </w:p>
    <w:p>
      <w:pPr>
        <w:pStyle w:val="Normal"/>
      </w:pPr>
      <w:r>
        <w:rPr>
          <w:rFonts/>
          <w:i w:val="true"/>
        </w:rPr>
        <w:t xml:space="preserve">Injury biomechanics</w:t>
      </w:r>
    </w:p>
    <w:p>
      <w:pPr>
        <w:pStyle w:val="Normal"/>
      </w:pPr>
      <w:r>
        <w:t xml:space="preserve">Rollover other injury biomechanics causation placeholder</w:t>
      </w: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s. Pl1LastName experienced the onset of symptoms indicative of acute spinal injury immediately after the crash, and he was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their low back and cervical spinal injuries, and associated need for treatment.</w:t>
      </w:r>
    </w:p>
    <w:p>
      <w:pPr>
        <w:pStyle w:val="Normal"/>
      </w:pPr>
    </w:p>
    <w:p>
      <w:pPr>
        <w:pStyle w:val="Normal"/>
      </w:pPr>
      <w:r>
        <w:t xml:space="preserve">Based on this history, there was a strong temporal relationship between the subject collision and Ms. and Mr. Pl1LastName and Mx. Third Name’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s. or Mr. Pl1LastName or Mx. Third Name, and the only source of trauma apparent in my review of materials that is temporally proximate to their post-crash injuries is the January 1, 2020 rollover impact crash.</w:t>
      </w:r>
    </w:p>
    <w:p>
      <w:pPr>
        <w:pStyle w:val="Normal"/>
      </w:pPr>
    </w:p>
    <w:p>
      <w:pPr>
        <w:pStyle w:val="Normal"/>
      </w:pPr>
      <w:r>
        <w:t xml:space="preserve">The second part of the analysis requires an assessment of the probability that Ms. or Mr. Pl1LastName or Mx. Third Name would have developed the symptoms and diagnoses of spine injury at the same point in time had they not been initially injured in the January 1, 2020 rollover impact crash. As a generally healthy 12-year-old man, Ms. and Mr. Pl1LastName and Mx. Third Name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5"/>
      </w:r>
      <w:r>
        <w:t xml:space="preserve"> The chance that they were going to develop the onset of chronic neck or low back pain attributable to symptomatic disk derangements on the same day as the crash by pure coincidence is obviously much smaller; less than 1 in 730,000 (the annual risk divided by 365 days). In comparison the risk of acute spine injury in the subject crash was more than 50%, and the risk of a spinal disk injury was likely no less than 1 in 25 in the general population.  Based on this comparison of risk during the timeframe of interest, the crash is the most likely cause of Ms. and Mr. Pl1LastName and Mx. Third Name’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 ,  Systematic reviews are considered the most reliable and strongest form of scientific evidence (i.e. Level I evidence), as they consist of a comprehensive synthesis of world literature on a topic.  The result of the analyses indicate that when women like Ms. and Mr. Pl1LastName and Mx. Third Name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p>
    <w:p>
      <w:pPr>
        <w:pStyle w:val="Normal"/>
      </w:pPr>
      <w:r>
        <w:rPr>
          <w:rFonts/>
          <w:b w:val="true"/>
        </w:rPr>
        <w:t xml:space="preserve">Conclusions</w:t>
      </w:r>
    </w:p>
    <w:p>
      <w:pPr>
        <w:pStyle w:val="Normal"/>
      </w:pPr>
    </w:p>
    <w:p>
      <w:pPr>
        <w:pStyle w:val="Normal"/>
      </w:pPr>
      <w:r>
        <w:t xml:space="preserve">Given the contiguous chain of causation from the day of the crash through Ms. and Mr. Pl1LastName and Mx. Third Name’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s. and Mr. Pl1LastName and Mx. Third Name’s medical records and summarized in this report, including their symptomatic cervical and lumbar disk derangements, is the subject January 1, 2020 frontal impact crash.</w:t>
      </w:r>
    </w:p>
    <w:p>
      <w:pPr>
        <w:pStyle w:val="Normal"/>
      </w:pPr>
      <w:r>
        <w:br w:type="page"/>
      </w:r>
    </w:p>
    <w:p>
      <w:pPr>
        <w:pStyle w:val="Normal"/>
      </w:pPr>
      <w:r>
        <w:t xml:space="preserve">I have examined neither Ms. nor Mr. Pl1LastName nor Mx. Third Name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pPr>
        <w:pStyle w:val="Normal"/>
      </w:pP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7"/>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1AB49" w14:textId="77777777" w:rsidR="00E91999" w:rsidRDefault="00E91999" w:rsidP="00D10DDB">
      <w:r>
        <w:separator/>
      </w:r>
    </w:p>
  </w:endnote>
  <w:endnote w:type="continuationSeparator" w:id="0">
    <w:p w14:paraId="045887A8" w14:textId="77777777" w:rsidR="00E91999" w:rsidRDefault="00E91999"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9B05" w14:textId="77777777" w:rsidR="00E91999" w:rsidRDefault="00E91999" w:rsidP="00D10DDB">
      <w:r>
        <w:separator/>
      </w:r>
    </w:p>
  </w:footnote>
  <w:footnote w:type="continuationSeparator" w:id="0">
    <w:p w14:paraId="45BC4282" w14:textId="77777777" w:rsidR="00E91999" w:rsidRDefault="00E91999"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 One Third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docx"/>
<Relationship Id="rId16" Type="http://schemas.openxmlformats.org/officeDocument/2006/relationships/aFChunk" Target=".//reconstruction.docx"/>
<Relationship Id="rId17"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9</cp:revision>
  <dcterms:created xsi:type="dcterms:W3CDTF">2024-02-16T14:30:00Z</dcterms:created>
  <dcterms:modified xsi:type="dcterms:W3CDTF">2024-04-26T16: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